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5A8EF" w14:textId="5E1B4CC0" w:rsidR="008E3D83" w:rsidRPr="00DA09B3" w:rsidRDefault="008E3D83" w:rsidP="00F86E5A">
      <w:pPr>
        <w:spacing w:line="360" w:lineRule="auto"/>
        <w:jc w:val="center"/>
        <w:rPr>
          <w:rFonts w:ascii="Abadi" w:hAnsi="Abadi"/>
          <w:b/>
          <w:sz w:val="32"/>
          <w:szCs w:val="32"/>
          <w:lang w:val="fr-CA"/>
        </w:rPr>
      </w:pPr>
      <w:r w:rsidRPr="00DA09B3">
        <w:rPr>
          <w:rFonts w:ascii="Abadi" w:hAnsi="Abadi"/>
          <w:b/>
          <w:sz w:val="32"/>
          <w:szCs w:val="32"/>
          <w:lang w:val="fr-CA"/>
        </w:rPr>
        <w:t>EARNEST MONEY DEPOSIT RECEIPT</w:t>
      </w:r>
    </w:p>
    <w:p w14:paraId="429E9EA8" w14:textId="77777777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  <w:lang w:val="fr-CA"/>
        </w:rPr>
      </w:pPr>
      <w:r w:rsidRPr="00DA09B3">
        <w:rPr>
          <w:rFonts w:ascii="Abadi" w:hAnsi="Abadi"/>
          <w:sz w:val="20"/>
          <w:szCs w:val="20"/>
          <w:lang w:val="fr-CA"/>
        </w:rPr>
        <w:t xml:space="preserve">Date: </w:t>
      </w:r>
      <w:r w:rsidRPr="00DA09B3">
        <w:rPr>
          <w:rFonts w:ascii="Abadi" w:hAnsi="Abadi" w:cs="Arial"/>
          <w:sz w:val="20"/>
          <w:szCs w:val="20"/>
          <w:lang w:val="fr-CA"/>
        </w:rPr>
        <w:t>__________________</w:t>
      </w:r>
    </w:p>
    <w:p w14:paraId="5A3977F5" w14:textId="77777777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Buyer Name: ___________________________    </w:t>
      </w:r>
    </w:p>
    <w:p w14:paraId="69BBE58B" w14:textId="77777777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Street Address: ___________________________    </w:t>
      </w:r>
    </w:p>
    <w:p w14:paraId="6861E2C8" w14:textId="77777777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City, State, Zip: ___________________________ </w:t>
      </w:r>
    </w:p>
    <w:p w14:paraId="0E45F1F8" w14:textId="77777777" w:rsidR="008E3D83" w:rsidRPr="00DA09B3" w:rsidRDefault="008E3D83" w:rsidP="00F86E5A">
      <w:pPr>
        <w:spacing w:line="360" w:lineRule="auto"/>
        <w:jc w:val="center"/>
        <w:rPr>
          <w:rFonts w:ascii="Abadi" w:hAnsi="Abadi" w:cs="Arial"/>
          <w:b/>
          <w:sz w:val="28"/>
          <w:szCs w:val="28"/>
        </w:rPr>
      </w:pPr>
      <w:r w:rsidRPr="00DA09B3">
        <w:rPr>
          <w:rFonts w:ascii="Abadi" w:hAnsi="Abadi" w:cs="Arial"/>
          <w:b/>
          <w:sz w:val="28"/>
          <w:szCs w:val="28"/>
        </w:rPr>
        <w:t>Deposit Value</w:t>
      </w:r>
    </w:p>
    <w:p w14:paraId="2C606C5F" w14:textId="61E486BC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Abadi" w:hAnsi="Abadi"/>
          <w:sz w:val="20"/>
          <w:szCs w:val="20"/>
        </w:rPr>
        <w:t>This receipt is for a</w:t>
      </w:r>
      <w:r w:rsidRPr="00DA09B3">
        <w:rPr>
          <w:rFonts w:ascii="Abadi" w:hAnsi="Abadi" w:cs="Arial"/>
          <w:sz w:val="20"/>
          <w:szCs w:val="20"/>
        </w:rPr>
        <w:t xml:space="preserve">n earnest money deposit in the amount of ______________________ dollars ($__________________) in the form of </w:t>
      </w:r>
    </w:p>
    <w:p w14:paraId="0A2A319C" w14:textId="77777777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Check </w:t>
      </w:r>
    </w:p>
    <w:p w14:paraId="0FBDF0E3" w14:textId="77777777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Cash</w:t>
      </w:r>
    </w:p>
    <w:p w14:paraId="04CEE552" w14:textId="42F5D722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Other: _______________________</w:t>
      </w:r>
    </w:p>
    <w:p w14:paraId="05243C9F" w14:textId="4FCC9B38" w:rsidR="00F86E5A" w:rsidRPr="00DA09B3" w:rsidRDefault="00CF538D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The earnest money </w:t>
      </w: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Abadi" w:hAnsi="Abadi" w:cs="Arial"/>
          <w:b/>
          <w:sz w:val="20"/>
          <w:szCs w:val="20"/>
        </w:rPr>
        <w:t>will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Abadi" w:hAnsi="Abadi" w:cs="Arial"/>
          <w:b/>
          <w:sz w:val="20"/>
          <w:szCs w:val="20"/>
        </w:rPr>
        <w:t xml:space="preserve">will not </w:t>
      </w:r>
      <w:r w:rsidRPr="00DA09B3">
        <w:rPr>
          <w:rFonts w:ascii="Abadi" w:hAnsi="Abadi" w:cs="Arial"/>
          <w:sz w:val="20"/>
          <w:szCs w:val="20"/>
        </w:rPr>
        <w:t xml:space="preserve">be cashed. If the deposit is cashed, the funds will be held in an account owned by ______________________________________________________, an </w:t>
      </w:r>
    </w:p>
    <w:p w14:paraId="157EF31D" w14:textId="534C2CA6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scrow Company </w:t>
      </w:r>
    </w:p>
    <w:p w14:paraId="2C59B8B1" w14:textId="2957D9A9" w:rsidR="00F86E5A" w:rsidRPr="00DA09B3" w:rsidRDefault="00F86E5A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Real Estate Brokerage </w:t>
      </w:r>
    </w:p>
    <w:p w14:paraId="4241581B" w14:textId="400436BB" w:rsidR="00F86E5A" w:rsidRPr="00DA09B3" w:rsidRDefault="00F86E5A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Legal Firm</w:t>
      </w:r>
    </w:p>
    <w:p w14:paraId="5FDDE2F7" w14:textId="3A707CE1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Title Company</w:t>
      </w:r>
    </w:p>
    <w:p w14:paraId="4CAFD38E" w14:textId="10F0B7E0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>with the following address: ______________________________________________________</w:t>
      </w:r>
    </w:p>
    <w:p w14:paraId="6C4B0A1E" w14:textId="52100C2C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The deposit value </w:t>
      </w: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Abadi" w:hAnsi="Abadi" w:cs="Arial"/>
          <w:b/>
          <w:sz w:val="20"/>
          <w:szCs w:val="20"/>
        </w:rPr>
        <w:t>is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Abadi" w:hAnsi="Abadi" w:cs="Arial"/>
          <w:b/>
          <w:sz w:val="20"/>
          <w:szCs w:val="20"/>
        </w:rPr>
        <w:t>is not</w:t>
      </w:r>
      <w:r w:rsidRPr="00DA09B3">
        <w:rPr>
          <w:rFonts w:ascii="Abadi" w:hAnsi="Abadi" w:cs="Arial"/>
          <w:sz w:val="20"/>
          <w:szCs w:val="20"/>
        </w:rPr>
        <w:t xml:space="preserve"> to be used towards the down payment of the property in the event of a successful sale. </w:t>
      </w:r>
    </w:p>
    <w:p w14:paraId="0BB41BED" w14:textId="3663C6EF" w:rsidR="008E3D83" w:rsidRPr="00DA09B3" w:rsidRDefault="008E3D83" w:rsidP="00F86E5A">
      <w:pPr>
        <w:spacing w:line="360" w:lineRule="auto"/>
        <w:jc w:val="center"/>
        <w:rPr>
          <w:rFonts w:ascii="Abadi" w:hAnsi="Abadi" w:cs="Arial"/>
          <w:b/>
          <w:sz w:val="28"/>
          <w:szCs w:val="28"/>
        </w:rPr>
      </w:pPr>
      <w:bookmarkStart w:id="0" w:name="_Hlk438692"/>
      <w:r w:rsidRPr="00DA09B3">
        <w:rPr>
          <w:rFonts w:ascii="Abadi" w:hAnsi="Abadi" w:cs="Arial"/>
          <w:b/>
          <w:sz w:val="28"/>
          <w:szCs w:val="28"/>
        </w:rPr>
        <w:t>Property Information</w:t>
      </w:r>
    </w:p>
    <w:p w14:paraId="181D408F" w14:textId="2DF92736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/>
          <w:sz w:val="20"/>
          <w:szCs w:val="20"/>
        </w:rPr>
        <w:t xml:space="preserve">Seller </w:t>
      </w:r>
      <w:r w:rsidRPr="00DA09B3">
        <w:rPr>
          <w:rFonts w:ascii="Abadi" w:hAnsi="Abadi" w:cs="Arial"/>
          <w:sz w:val="20"/>
          <w:szCs w:val="20"/>
        </w:rPr>
        <w:t xml:space="preserve">Name: ___________________________    </w:t>
      </w:r>
    </w:p>
    <w:p w14:paraId="73342F89" w14:textId="30587C36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Property Address: _____________________________________________________________ </w:t>
      </w:r>
    </w:p>
    <w:p w14:paraId="34108565" w14:textId="4DA1EAE0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>Total Selling Price: ______________________ Dollars ($__________________)</w:t>
      </w:r>
    </w:p>
    <w:p w14:paraId="7A7D2B5F" w14:textId="270F4345" w:rsidR="00F86E5A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The Seller hereby agrees not to offer the property to any third party until __________________. </w:t>
      </w:r>
    </w:p>
    <w:p w14:paraId="1FB5407F" w14:textId="77777777" w:rsidR="00DA09B3" w:rsidRDefault="00DA09B3" w:rsidP="00F86E5A">
      <w:pPr>
        <w:spacing w:line="360" w:lineRule="auto"/>
        <w:jc w:val="center"/>
        <w:rPr>
          <w:rFonts w:ascii="Abadi" w:hAnsi="Abadi" w:cs="Arial"/>
          <w:b/>
          <w:sz w:val="28"/>
          <w:szCs w:val="28"/>
        </w:rPr>
      </w:pPr>
    </w:p>
    <w:p w14:paraId="0F946F42" w14:textId="0C0E67EA" w:rsidR="00F86E5A" w:rsidRPr="00DA09B3" w:rsidRDefault="00F86E5A" w:rsidP="00F86E5A">
      <w:pPr>
        <w:spacing w:line="360" w:lineRule="auto"/>
        <w:jc w:val="center"/>
        <w:rPr>
          <w:rFonts w:ascii="Abadi" w:hAnsi="Abadi" w:cs="Arial"/>
          <w:b/>
          <w:sz w:val="28"/>
          <w:szCs w:val="28"/>
        </w:rPr>
      </w:pPr>
      <w:r w:rsidRPr="00DA09B3">
        <w:rPr>
          <w:rFonts w:ascii="Abadi" w:hAnsi="Abadi" w:cs="Arial"/>
          <w:b/>
          <w:sz w:val="28"/>
          <w:szCs w:val="28"/>
        </w:rPr>
        <w:lastRenderedPageBreak/>
        <w:t>Refund Policy</w:t>
      </w:r>
    </w:p>
    <w:p w14:paraId="74FA5C45" w14:textId="0976642D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>The following contingencies shall apply to the earnest money deposit:</w:t>
      </w:r>
    </w:p>
    <w:p w14:paraId="15D98844" w14:textId="6D193BAA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returned</w:t>
      </w:r>
      <w:r w:rsidR="00F86E5A" w:rsidRPr="00DA09B3">
        <w:rPr>
          <w:rFonts w:ascii="Abadi" w:hAnsi="Abadi" w:cs="Arial"/>
          <w:sz w:val="20"/>
          <w:szCs w:val="20"/>
        </w:rPr>
        <w:t xml:space="preserve"> </w:t>
      </w:r>
      <w:r w:rsidRPr="00DA09B3">
        <w:rPr>
          <w:rFonts w:ascii="Abadi" w:hAnsi="Abadi" w:cs="Arial"/>
          <w:sz w:val="20"/>
          <w:szCs w:val="20"/>
        </w:rPr>
        <w:t>in the event of an unaccepted offer.</w:t>
      </w:r>
    </w:p>
    <w:p w14:paraId="72126D2A" w14:textId="4B2DC04F" w:rsidR="00F86E5A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returned if buyer’s mortgage falls through. </w:t>
      </w:r>
    </w:p>
    <w:p w14:paraId="35376779" w14:textId="3000501A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returned if undisclosed problems on property are discovered through inspection. </w:t>
      </w:r>
    </w:p>
    <w:p w14:paraId="170DD595" w14:textId="197DE512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returned if property does not appraise for the sale price. </w:t>
      </w:r>
    </w:p>
    <w:p w14:paraId="554D63C8" w14:textId="0FE2EDBA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forfeited in the event of a voluntary cancellation of the purchase agreement by buyer without any cause on the part of the seller.</w:t>
      </w:r>
    </w:p>
    <w:p w14:paraId="14F9C9A6" w14:textId="2C080244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forfeited in the event of non-compliance of obligations on buyer’s part.</w:t>
      </w:r>
    </w:p>
    <w:p w14:paraId="09514094" w14:textId="4F7F4E33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Segoe UI Symbol" w:hAnsi="Segoe UI Symbol" w:cs="Segoe UI Symbol"/>
          <w:sz w:val="20"/>
          <w:szCs w:val="20"/>
        </w:rPr>
        <w:t>☐</w:t>
      </w:r>
      <w:r w:rsidRPr="00DA09B3">
        <w:rPr>
          <w:rFonts w:ascii="Abadi" w:hAnsi="Abadi" w:cs="Arial"/>
          <w:sz w:val="20"/>
          <w:szCs w:val="20"/>
        </w:rPr>
        <w:t xml:space="preserve"> Earnest money will be forfeited in the event of non-compliance of obligations on seller’s part.</w:t>
      </w:r>
    </w:p>
    <w:p w14:paraId="0E23AA84" w14:textId="77777777" w:rsidR="008E3D83" w:rsidRPr="00DA09B3" w:rsidRDefault="008E3D83" w:rsidP="00F86E5A">
      <w:pPr>
        <w:spacing w:line="360" w:lineRule="auto"/>
        <w:rPr>
          <w:rFonts w:ascii="Abadi" w:hAnsi="Abadi" w:cs="Arial"/>
          <w:sz w:val="20"/>
          <w:szCs w:val="20"/>
        </w:rPr>
      </w:pPr>
    </w:p>
    <w:bookmarkEnd w:id="0"/>
    <w:p w14:paraId="61B31155" w14:textId="77777777" w:rsidR="00F86E5A" w:rsidRPr="00DA09B3" w:rsidRDefault="00F86E5A" w:rsidP="00F86E5A">
      <w:pPr>
        <w:spacing w:line="360" w:lineRule="auto"/>
        <w:rPr>
          <w:rFonts w:ascii="Abadi" w:hAnsi="Abadi"/>
          <w:sz w:val="20"/>
          <w:szCs w:val="20"/>
        </w:rPr>
      </w:pPr>
      <w:r w:rsidRPr="00DA09B3">
        <w:rPr>
          <w:rFonts w:ascii="Abadi" w:hAnsi="Abadi" w:cs="Arial"/>
          <w:b/>
          <w:sz w:val="20"/>
          <w:szCs w:val="20"/>
        </w:rPr>
        <w:t>Authorized Signature</w:t>
      </w:r>
      <w:r w:rsidRPr="00DA09B3">
        <w:rPr>
          <w:rFonts w:ascii="Abadi" w:hAnsi="Abadi" w:cs="Arial"/>
          <w:sz w:val="20"/>
          <w:szCs w:val="20"/>
        </w:rPr>
        <w:t xml:space="preserve"> ___________________________    </w:t>
      </w:r>
    </w:p>
    <w:p w14:paraId="2DACC897" w14:textId="77777777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 xml:space="preserve">Representative’s Name ___________________________ </w:t>
      </w:r>
    </w:p>
    <w:p w14:paraId="5898131C" w14:textId="77777777" w:rsidR="00F86E5A" w:rsidRPr="00DA09B3" w:rsidRDefault="00F86E5A" w:rsidP="00F86E5A">
      <w:pPr>
        <w:spacing w:line="360" w:lineRule="auto"/>
        <w:rPr>
          <w:rFonts w:ascii="Abadi" w:hAnsi="Abadi" w:cs="Arial"/>
          <w:sz w:val="20"/>
          <w:szCs w:val="20"/>
        </w:rPr>
      </w:pPr>
      <w:r w:rsidRPr="00DA09B3">
        <w:rPr>
          <w:rFonts w:ascii="Abadi" w:hAnsi="Abadi" w:cs="Arial"/>
          <w:sz w:val="20"/>
          <w:szCs w:val="20"/>
        </w:rPr>
        <w:t>Title: _________________________</w:t>
      </w:r>
    </w:p>
    <w:p w14:paraId="0665F123" w14:textId="77777777" w:rsidR="008E3D83" w:rsidRPr="00DA09B3" w:rsidRDefault="008E3D83" w:rsidP="00F86E5A">
      <w:pPr>
        <w:spacing w:line="360" w:lineRule="auto"/>
        <w:rPr>
          <w:rFonts w:ascii="Abadi" w:hAnsi="Abadi"/>
          <w:sz w:val="20"/>
          <w:szCs w:val="20"/>
        </w:rPr>
      </w:pPr>
    </w:p>
    <w:p w14:paraId="7BD6438C" w14:textId="77777777" w:rsidR="0099716E" w:rsidRPr="00DA09B3" w:rsidRDefault="0099716E" w:rsidP="00F86E5A">
      <w:pPr>
        <w:spacing w:line="360" w:lineRule="auto"/>
        <w:rPr>
          <w:rFonts w:ascii="Abadi" w:hAnsi="Abadi"/>
          <w:sz w:val="20"/>
          <w:szCs w:val="20"/>
        </w:rPr>
      </w:pPr>
    </w:p>
    <w:sectPr w:rsidR="0099716E" w:rsidRPr="00DA09B3">
      <w:footerReference w:type="default" r:id="rId6"/>
      <w:pgSz w:w="12240" w:h="15840"/>
      <w:pgMar w:top="953" w:right="1440" w:bottom="839" w:left="1440" w:header="709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89EA2" w14:textId="77777777" w:rsidR="00000000" w:rsidRDefault="00DA09B3">
      <w:pPr>
        <w:spacing w:after="0" w:line="240" w:lineRule="auto"/>
      </w:pPr>
      <w:r>
        <w:separator/>
      </w:r>
    </w:p>
  </w:endnote>
  <w:endnote w:type="continuationSeparator" w:id="0">
    <w:p w14:paraId="16A6B890" w14:textId="77777777" w:rsidR="00000000" w:rsidRDefault="00DA0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073A8" w14:textId="77777777" w:rsidR="00232839" w:rsidRPr="00F04CD0" w:rsidRDefault="00CF538D" w:rsidP="00232839">
    <w:pPr>
      <w:pStyle w:val="Footer"/>
      <w:framePr w:w="1941" w:wrap="none" w:vAnchor="text" w:hAnchor="page" w:x="9221" w:y="128"/>
      <w:jc w:val="right"/>
      <w:rPr>
        <w:rStyle w:val="PageNumber"/>
        <w:rFonts w:cs="Arial"/>
        <w:sz w:val="20"/>
        <w:szCs w:val="20"/>
      </w:rPr>
    </w:pPr>
    <w:r w:rsidRPr="00F04CD0">
      <w:rPr>
        <w:rStyle w:val="PageNumber"/>
        <w:rFonts w:cs="Arial"/>
        <w:sz w:val="20"/>
        <w:szCs w:val="20"/>
      </w:rPr>
      <w:t xml:space="preserve">Page </w:t>
    </w:r>
    <w:r w:rsidRPr="00F04CD0">
      <w:rPr>
        <w:rStyle w:val="PageNumber"/>
        <w:rFonts w:cs="Arial"/>
        <w:sz w:val="20"/>
        <w:szCs w:val="20"/>
      </w:rPr>
      <w:fldChar w:fldCharType="begin"/>
    </w:r>
    <w:r w:rsidRPr="00F04CD0">
      <w:rPr>
        <w:rStyle w:val="PageNumber"/>
        <w:rFonts w:cs="Arial"/>
        <w:sz w:val="20"/>
        <w:szCs w:val="20"/>
      </w:rPr>
      <w:instrText xml:space="preserve"> PAGE </w:instrText>
    </w:r>
    <w:r w:rsidRPr="00F04CD0">
      <w:rPr>
        <w:rStyle w:val="PageNumber"/>
        <w:rFonts w:cs="Arial"/>
        <w:sz w:val="20"/>
        <w:szCs w:val="20"/>
      </w:rPr>
      <w:fldChar w:fldCharType="separate"/>
    </w:r>
    <w:r>
      <w:rPr>
        <w:rStyle w:val="PageNumber"/>
        <w:rFonts w:cs="Arial"/>
        <w:sz w:val="20"/>
        <w:szCs w:val="20"/>
      </w:rPr>
      <w:t>1</w:t>
    </w:r>
    <w:r w:rsidRPr="00F04CD0">
      <w:rPr>
        <w:rStyle w:val="PageNumber"/>
        <w:rFonts w:cs="Arial"/>
        <w:sz w:val="20"/>
        <w:szCs w:val="20"/>
      </w:rPr>
      <w:fldChar w:fldCharType="end"/>
    </w:r>
    <w:r w:rsidRPr="00F04CD0">
      <w:rPr>
        <w:rStyle w:val="PageNumber"/>
        <w:rFonts w:cs="Arial"/>
        <w:sz w:val="20"/>
        <w:szCs w:val="20"/>
      </w:rPr>
      <w:t xml:space="preserve"> of </w:t>
    </w:r>
    <w:r w:rsidRPr="00F04CD0">
      <w:rPr>
        <w:rStyle w:val="PageNumber"/>
        <w:rFonts w:cs="Arial"/>
        <w:sz w:val="20"/>
        <w:szCs w:val="20"/>
      </w:rPr>
      <w:fldChar w:fldCharType="begin"/>
    </w:r>
    <w:r w:rsidRPr="00F04CD0">
      <w:rPr>
        <w:rStyle w:val="PageNumber"/>
        <w:rFonts w:cs="Arial"/>
        <w:sz w:val="20"/>
        <w:szCs w:val="20"/>
      </w:rPr>
      <w:instrText xml:space="preserve"> NUMPAGES  \* MERGEFORMAT </w:instrText>
    </w:r>
    <w:r w:rsidRPr="00F04CD0">
      <w:rPr>
        <w:rStyle w:val="PageNumber"/>
        <w:rFonts w:cs="Arial"/>
        <w:sz w:val="20"/>
        <w:szCs w:val="20"/>
      </w:rPr>
      <w:fldChar w:fldCharType="separate"/>
    </w:r>
    <w:r>
      <w:rPr>
        <w:rStyle w:val="PageNumber"/>
        <w:rFonts w:cs="Arial"/>
        <w:sz w:val="20"/>
        <w:szCs w:val="20"/>
      </w:rPr>
      <w:t>3</w:t>
    </w:r>
    <w:r w:rsidRPr="00F04CD0">
      <w:rPr>
        <w:rStyle w:val="PageNumber"/>
        <w:rFonts w:cs="Arial"/>
        <w:sz w:val="20"/>
        <w:szCs w:val="20"/>
      </w:rPr>
      <w:fldChar w:fldCharType="end"/>
    </w:r>
    <w:r w:rsidRPr="00F04CD0">
      <w:rPr>
        <w:rStyle w:val="PageNumber"/>
        <w:rFonts w:cs="Arial"/>
        <w:sz w:val="20"/>
        <w:szCs w:val="20"/>
      </w:rPr>
      <w:t xml:space="preserve"> </w:t>
    </w:r>
  </w:p>
  <w:p w14:paraId="30C1A064" w14:textId="478B3B34" w:rsidR="00232839" w:rsidRPr="00232839" w:rsidRDefault="00CF538D" w:rsidP="00232839">
    <w:pPr>
      <w:pStyle w:val="Footer"/>
      <w:tabs>
        <w:tab w:val="left" w:pos="6180"/>
      </w:tabs>
      <w:ind w:right="360"/>
      <w:rPr>
        <w:rFonts w:cs="Arial"/>
        <w:sz w:val="20"/>
        <w:szCs w:val="20"/>
      </w:rPr>
    </w:pPr>
    <w:r w:rsidRPr="00232839">
      <w:rPr>
        <w:rFonts w:cs="Arial"/>
        <w:sz w:val="20"/>
        <w:szCs w:val="20"/>
      </w:rPr>
      <w:t xml:space="preserve"> </w:t>
    </w:r>
    <w:r w:rsidRPr="00232839">
      <w:rPr>
        <w:rFonts w:cs="Arial"/>
        <w:sz w:val="20"/>
        <w:szCs w:val="20"/>
      </w:rPr>
      <w:tab/>
    </w:r>
  </w:p>
  <w:p w14:paraId="0F32E430" w14:textId="77777777" w:rsidR="00D73D69" w:rsidRPr="00232839" w:rsidRDefault="00DA09B3" w:rsidP="00232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A2899" w14:textId="77777777" w:rsidR="00000000" w:rsidRDefault="00DA09B3">
      <w:pPr>
        <w:spacing w:after="0" w:line="240" w:lineRule="auto"/>
      </w:pPr>
      <w:r>
        <w:separator/>
      </w:r>
    </w:p>
  </w:footnote>
  <w:footnote w:type="continuationSeparator" w:id="0">
    <w:p w14:paraId="22F943DD" w14:textId="77777777" w:rsidR="00000000" w:rsidRDefault="00DA09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wNDE2tTAD0sYmRko6SsGpxcWZ+XkgBYa1AMg0yg8sAAAA"/>
  </w:docVars>
  <w:rsids>
    <w:rsidRoot w:val="008E3D83"/>
    <w:rsid w:val="008E3D83"/>
    <w:rsid w:val="0099716E"/>
    <w:rsid w:val="00CF538D"/>
    <w:rsid w:val="00DA09B3"/>
    <w:rsid w:val="00F8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E9A1"/>
  <w15:chartTrackingRefBased/>
  <w15:docId w15:val="{136F59E7-1AA6-4BA9-985F-3988F63E7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D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E3D83"/>
    <w:pPr>
      <w:tabs>
        <w:tab w:val="center" w:pos="4680"/>
        <w:tab w:val="right" w:pos="9360"/>
      </w:tabs>
      <w:suppressAutoHyphens/>
      <w:autoSpaceDN w:val="0"/>
      <w:spacing w:after="0" w:line="240" w:lineRule="auto"/>
      <w:textAlignment w:val="baseline"/>
    </w:pPr>
    <w:rPr>
      <w:rFonts w:eastAsia="Calibri"/>
    </w:rPr>
  </w:style>
  <w:style w:type="character" w:customStyle="1" w:styleId="FooterChar">
    <w:name w:val="Footer Char"/>
    <w:basedOn w:val="DefaultParagraphFont"/>
    <w:link w:val="Footer"/>
    <w:uiPriority w:val="99"/>
    <w:rsid w:val="008E3D83"/>
    <w:rPr>
      <w:rFonts w:eastAsia="Calibri"/>
    </w:rPr>
  </w:style>
  <w:style w:type="character" w:styleId="Hyperlink">
    <w:name w:val="Hyperlink"/>
    <w:rsid w:val="008E3D83"/>
    <w:rPr>
      <w:color w:val="0000FF"/>
      <w:u w:val="single"/>
    </w:rPr>
  </w:style>
  <w:style w:type="character" w:styleId="PageNumber">
    <w:name w:val="page number"/>
    <w:uiPriority w:val="99"/>
    <w:rsid w:val="008E3D83"/>
  </w:style>
  <w:style w:type="paragraph" w:styleId="Header">
    <w:name w:val="header"/>
    <w:basedOn w:val="Normal"/>
    <w:link w:val="HeaderChar"/>
    <w:uiPriority w:val="99"/>
    <w:unhideWhenUsed/>
    <w:rsid w:val="00DA0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Upex</dc:creator>
  <cp:keywords/>
  <dc:description/>
  <cp:lastModifiedBy>Hamid Ali Anjum</cp:lastModifiedBy>
  <cp:revision>2</cp:revision>
  <dcterms:created xsi:type="dcterms:W3CDTF">2020-05-16T09:20:00Z</dcterms:created>
  <dcterms:modified xsi:type="dcterms:W3CDTF">2020-05-16T09:20:00Z</dcterms:modified>
</cp:coreProperties>
</file>